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A3FF7" w:rsidRDefault="00010FB1"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margin-left:108.75pt;margin-top:175.7pt;width:477pt;height:38.25pt;z-index:251665408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" filled="f" stroked="f">
            <v:textbox>
              <w:txbxContent>
                <w:p w:rsidR="00054942" w:rsidRPr="00010FB1" w:rsidRDefault="00054942" w:rsidP="00054942">
                  <w:pPr>
                    <w:jc w:val="center"/>
                    <w:rPr>
                      <w:rFonts w:ascii="Matura MT Script Capitals" w:hAnsi="Matura MT Script Capitals"/>
                      <w:spacing w:val="26"/>
                      <w:sz w:val="40"/>
                      <w:szCs w:val="102"/>
                    </w:rPr>
                  </w:pPr>
                  <w:r w:rsidRPr="00010FB1">
                    <w:rPr>
                      <w:rFonts w:ascii="Matura MT Script Capitals" w:hAnsi="Matura MT Script Capitals"/>
                      <w:spacing w:val="26"/>
                      <w:sz w:val="40"/>
                      <w:szCs w:val="102"/>
                    </w:rPr>
                    <w:t>NAME SURNAME</w:t>
                  </w:r>
                </w:p>
              </w:txbxContent>
            </v:textbox>
            <w10:wrap type="square"/>
          </v:shape>
        </w:pict>
      </w: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4" type="#_x0000_t75" style="position:absolute;margin-left:113.1pt;margin-top:-33pt;width:465.75pt;height:80.45pt;z-index:-251628544">
            <v:imagedata r:id="rId5" o:title="thnak you ribbon"/>
          </v:shape>
        </w:pict>
      </w:r>
      <w:r>
        <w:rPr>
          <w:noProof/>
        </w:rPr>
        <w:pict>
          <v:shape id="_x0000_s1029" type="#_x0000_t202" style="position:absolute;margin-left:53.25pt;margin-top:54.2pt;width:590.25pt;height:89.05pt;z-index:-251636736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" filled="f" stroked="f">
            <v:textbox>
              <w:txbxContent>
                <w:p w:rsidR="004F26DC" w:rsidRPr="00010FB1" w:rsidRDefault="004F26DC" w:rsidP="004F26DC">
                  <w:pPr>
                    <w:jc w:val="center"/>
                    <w:rPr>
                      <w:rFonts w:ascii="Matura MT Script Capitals" w:hAnsi="Matura MT Script Capitals"/>
                      <w:spacing w:val="20"/>
                      <w:sz w:val="56"/>
                      <w:szCs w:val="240"/>
                    </w:rPr>
                  </w:pPr>
                  <w:r w:rsidRPr="00010FB1">
                    <w:rPr>
                      <w:rFonts w:ascii="Matura MT Script Capitals" w:hAnsi="Matura MT Script Capitals"/>
                      <w:spacing w:val="20"/>
                      <w:sz w:val="56"/>
                      <w:szCs w:val="240"/>
                    </w:rPr>
                    <w:t>Certificate of Appreciation</w:t>
                  </w:r>
                </w:p>
              </w:txbxContent>
            </v:textbox>
          </v:shape>
        </w:pict>
      </w:r>
      <w:r w:rsidR="00C8062F">
        <w:rPr>
          <w:noProof/>
        </w:rPr>
        <w:pict>
          <v:shape id="_x0000_s1033" type="#_x0000_t75" style="position:absolute;margin-left:-71.25pt;margin-top:-71.25pt;width:866.7pt;height:38.25pt;z-index:-251630592">
            <v:imagedata r:id="rId6" o:title="green top"/>
          </v:shape>
        </w:pict>
      </w:r>
      <w:r w:rsidR="00C8062F">
        <w:rPr>
          <w:noProof/>
        </w:rPr>
        <w:pict>
          <v:shape id="_x0000_s1032" type="#_x0000_t75" style="position:absolute;margin-left:-71.25pt;margin-top:204.75pt;width:844.9pt;height:317.4pt;z-index:-251632640">
            <v:imagedata r:id="rId7" o:title="green bottom"/>
          </v:shape>
        </w:pict>
      </w:r>
      <w:r w:rsidR="00C8062F">
        <w:rPr>
          <w:noProof/>
        </w:rPr>
        <w:pict>
          <v:shape id="_x0000_s1031" type="#_x0000_t75" style="position:absolute;margin-left:650.25pt;margin-top:487.05pt;width:106.5pt;height:27.95pt;z-index:-251634688">
            <v:imagedata r:id="rId8" o:title="templatelab_white"/>
          </v:shape>
        </w:pict>
      </w:r>
      <w:r w:rsidR="00C8062F">
        <w:rPr>
          <w:noProof/>
        </w:rPr>
        <w:pict>
          <v:shape id="Text Box 2" o:spid="_x0000_s1026" type="#_x0000_t202" style="position:absolute;margin-left:126.75pt;margin-top:249pt;width:442.5pt;height:70.5pt;z-index:251667456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" filled="f" stroked="f">
            <v:textbox>
              <w:txbxContent>
                <w:p w:rsidR="00054942" w:rsidRPr="00010FB1" w:rsidRDefault="00565C99" w:rsidP="00054942">
                  <w:pPr>
                    <w:jc w:val="center"/>
                    <w:rPr>
                      <w:spacing w:val="20"/>
                      <w:sz w:val="38"/>
                      <w:szCs w:val="38"/>
                    </w:rPr>
                  </w:pPr>
                  <w:r w:rsidRPr="00010FB1">
                    <w:rPr>
                      <w:spacing w:val="20"/>
                      <w:sz w:val="38"/>
                      <w:szCs w:val="38"/>
                    </w:rPr>
                    <w:t>In recogni</w:t>
                  </w:r>
                  <w:r w:rsidR="00010FB1">
                    <w:rPr>
                      <w:spacing w:val="20"/>
                      <w:sz w:val="38"/>
                      <w:szCs w:val="38"/>
                    </w:rPr>
                    <w:t>tion of your generous donation</w:t>
                  </w:r>
                  <w:r w:rsidRPr="00010FB1">
                    <w:rPr>
                      <w:spacing w:val="20"/>
                      <w:sz w:val="38"/>
                      <w:szCs w:val="38"/>
                    </w:rPr>
                    <w:cr/>
                    <w:t>It’s people like you who make it possible.</w:t>
                  </w:r>
                </w:p>
              </w:txbxContent>
            </v:textbox>
            <w10:wrap type="square"/>
          </v:shape>
        </w:pict>
      </w:r>
      <w:r w:rsidR="00C8062F">
        <w:rPr>
          <w:noProof/>
        </w:rPr>
        <w:pict>
          <v:shape id="_x0000_s1028" type="#_x0000_t202" style="position:absolute;margin-left:204.7pt;margin-top:126.75pt;width:288.75pt;height:110.6pt;z-index:251663360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" filled="f" stroked="f">
            <v:textbox style="mso-fit-shape-to-text:t">
              <w:txbxContent>
                <w:p w:rsidR="004F26DC" w:rsidRPr="00010FB1" w:rsidRDefault="00565C99" w:rsidP="004F26DC">
                  <w:pPr>
                    <w:jc w:val="center"/>
                    <w:rPr>
                      <w:rFonts w:ascii="Cambria Math" w:hAnsi="Cambria Math"/>
                      <w:i/>
                      <w:color w:val="C00000"/>
                      <w:spacing w:val="20"/>
                      <w:sz w:val="44"/>
                      <w:szCs w:val="44"/>
                    </w:rPr>
                  </w:pPr>
                  <w:r w:rsidRPr="00010FB1">
                    <w:rPr>
                      <w:rFonts w:ascii="Cambria Math" w:hAnsi="Cambria Math"/>
                      <w:i/>
                      <w:color w:val="C00000"/>
                      <w:spacing w:val="20"/>
                      <w:sz w:val="44"/>
                      <w:szCs w:val="44"/>
                    </w:rPr>
                    <w:t>Is awarded to</w:t>
                  </w:r>
                </w:p>
              </w:txbxContent>
            </v:textbox>
            <w10:wrap type="square"/>
          </v:shape>
        </w:pict>
      </w:r>
      <w:r w:rsidR="00C8062F">
        <w:rPr>
          <w:noProof/>
        </w:rPr>
        <w:pict>
          <v:line id="Straight Connector 7" o:spid="_x0000_s1039" style="position:absolute;z-index:251674624;visibility:visible" from="374.25pt,355.5pt" to="602.25pt,35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" strokecolor="#0d0d0d [3069]" strokeweight="1.5pt">
            <v:stroke joinstyle="miter"/>
          </v:line>
        </w:pict>
      </w:r>
      <w:r w:rsidR="00C8062F">
        <w:rPr>
          <w:noProof/>
        </w:rPr>
        <w:pict>
          <v:line id="Straight Connector 6" o:spid="_x0000_s1038" style="position:absolute;z-index:251672576;visibility:visible" from="86.25pt,356.25pt" to="314.25pt,35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" strokecolor="#0d0d0d [3069]" strokeweight="1.5pt">
            <v:stroke joinstyle="miter"/>
          </v:line>
        </w:pict>
      </w:r>
      <w:r w:rsidR="00C8062F">
        <w:rPr>
          <w:noProof/>
        </w:rPr>
        <w:pict>
          <v:shape id="_x0000_s1037" type="#_x0000_t202" style="position:absolute;margin-left:406.5pt;margin-top:362.25pt;width:162.75pt;height:27.75pt;z-index:25167155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" filled="f" stroked="f">
            <v:textbox>
              <w:txbxContent>
                <w:p w:rsidR="00054942" w:rsidRPr="00054942" w:rsidRDefault="00054942" w:rsidP="00054942">
                  <w:pPr>
                    <w:jc w:val="center"/>
                    <w:rPr>
                      <w:spacing w:val="20"/>
                      <w:sz w:val="28"/>
                      <w:szCs w:val="28"/>
                    </w:rPr>
                  </w:pPr>
                  <w:r>
                    <w:rPr>
                      <w:spacing w:val="20"/>
                      <w:sz w:val="28"/>
                      <w:szCs w:val="28"/>
                    </w:rPr>
                    <w:t>Signature</w:t>
                  </w:r>
                </w:p>
              </w:txbxContent>
            </v:textbox>
            <w10:wrap type="square"/>
          </v:shape>
        </w:pict>
      </w:r>
      <w:r w:rsidR="00C8062F">
        <w:rPr>
          <w:noProof/>
        </w:rPr>
        <w:pict>
          <v:shape id="_x0000_s1036" type="#_x0000_t202" style="position:absolute;margin-left:120.75pt;margin-top:362.25pt;width:162.75pt;height:27.75pt;z-index:25166950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" filled="f" stroked="f">
            <v:textbox>
              <w:txbxContent>
                <w:p w:rsidR="00054942" w:rsidRPr="00054942" w:rsidRDefault="00054942" w:rsidP="00054942">
                  <w:pPr>
                    <w:jc w:val="center"/>
                    <w:rPr>
                      <w:spacing w:val="20"/>
                      <w:sz w:val="28"/>
                      <w:szCs w:val="28"/>
                    </w:rPr>
                  </w:pPr>
                  <w:r w:rsidRPr="00054942">
                    <w:rPr>
                      <w:spacing w:val="20"/>
                      <w:sz w:val="28"/>
                      <w:szCs w:val="28"/>
                    </w:rPr>
                    <w:t>Date</w:t>
                  </w:r>
                </w:p>
              </w:txbxContent>
            </v:textbox>
            <w10:wrap type="square"/>
          </v:shape>
        </w:pict>
      </w:r>
    </w:p>
    <w:sectPr w:rsidR="000A3FF7" w:rsidSect="00DE3800">
      <w:pgSz w:w="16834" w:h="11909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atura MT Script Capitals">
    <w:panose1 w:val="03020802060602070202"/>
    <w:charset w:val="00"/>
    <w:family w:val="script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7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A0MzY0tjQ3MjAzNjdS0lEKTi0uzszPAykwrAUA7hFC4CwAAAA="/>
  </w:docVars>
  <w:rsids>
    <w:rsidRoot w:val="00DE3800"/>
    <w:rsid w:val="00010FB1"/>
    <w:rsid w:val="00054942"/>
    <w:rsid w:val="000A3FF7"/>
    <w:rsid w:val="000B3EA0"/>
    <w:rsid w:val="004F26DC"/>
    <w:rsid w:val="00565C99"/>
    <w:rsid w:val="007603C3"/>
    <w:rsid w:val="00973080"/>
    <w:rsid w:val="00C8062F"/>
    <w:rsid w:val="00DE3800"/>
    <w:rsid w:val="00F638B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9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AF042F-7D83-48EA-BC2E-C67CC8DAE6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holas Guastella</dc:creator>
  <cp:lastModifiedBy>Moorche 30 DVDs</cp:lastModifiedBy>
  <cp:revision>2</cp:revision>
  <dcterms:created xsi:type="dcterms:W3CDTF">2020-11-18T08:55:00Z</dcterms:created>
  <dcterms:modified xsi:type="dcterms:W3CDTF">2020-11-18T08:55:00Z</dcterms:modified>
</cp:coreProperties>
</file>